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BE13E1">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BE13E1">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BE13E1">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BE13E1">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BE13E1">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BE13E1">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BE13E1">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BE13E1">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BE13E1">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BE13E1">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BE13E1">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BE13E1">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BE13E1">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BE13E1">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BE13E1">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BE13E1">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BE13E1">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BE13E1">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BE13E1">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BE13E1">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BE13E1">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BE13E1">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BE13E1">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024F9" w:rsidRPr="00D2146B" w:rsidRDefault="002024F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024F9" w:rsidRPr="00D2146B" w:rsidRDefault="002024F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024F9" w:rsidRDefault="002024F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024F9" w:rsidRDefault="002024F9" w:rsidP="00942B30">
                              <w:pPr>
                                <w:spacing w:before="60" w:line="256" w:lineRule="auto"/>
                                <w:jc w:val="center"/>
                                <w:rPr>
                                  <w:sz w:val="24"/>
                                  <w:szCs w:val="24"/>
                                </w:rPr>
                              </w:pPr>
                              <w:r>
                                <w:rPr>
                                  <w:rFonts w:eastAsia="Calibri"/>
                                  <w:color w:val="000000"/>
                                  <w:sz w:val="18"/>
                                  <w:szCs w:val="18"/>
                                </w:rPr>
                                <w:t>Parser</w:t>
                              </w:r>
                            </w:p>
                            <w:p w14:paraId="1ABFD117" w14:textId="77777777" w:rsidR="002024F9" w:rsidRDefault="002024F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024F9" w:rsidRDefault="002024F9" w:rsidP="003727AB">
                              <w:pPr>
                                <w:spacing w:before="60" w:line="254" w:lineRule="auto"/>
                                <w:jc w:val="center"/>
                                <w:rPr>
                                  <w:sz w:val="24"/>
                                  <w:szCs w:val="24"/>
                                </w:rPr>
                              </w:pPr>
                              <w:r>
                                <w:rPr>
                                  <w:rFonts w:eastAsia="Calibri"/>
                                  <w:color w:val="000000"/>
                                  <w:sz w:val="18"/>
                                  <w:szCs w:val="18"/>
                                </w:rPr>
                                <w:t>Scanner</w:t>
                              </w:r>
                            </w:p>
                            <w:p w14:paraId="03FD0412" w14:textId="77777777" w:rsidR="002024F9" w:rsidRDefault="002024F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024F9" w:rsidRDefault="002024F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24F9" w:rsidRDefault="002024F9" w:rsidP="003567A1">
                              <w:pPr>
                                <w:spacing w:before="0" w:line="252" w:lineRule="auto"/>
                                <w:jc w:val="center"/>
                                <w:rPr>
                                  <w:sz w:val="24"/>
                                  <w:szCs w:val="24"/>
                                </w:rPr>
                              </w:pPr>
                            </w:p>
                            <w:p w14:paraId="217B84F7" w14:textId="77777777" w:rsidR="002024F9" w:rsidRDefault="002024F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024F9" w:rsidRDefault="002024F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024F9" w:rsidRPr="00EF6288" w:rsidRDefault="002024F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024F9" w:rsidRDefault="002024F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24F9" w:rsidRDefault="002024F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024F9" w:rsidRDefault="002024F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024F9" w:rsidRPr="00E962F6" w:rsidRDefault="002024F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024F9" w:rsidRDefault="002024F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2024F9" w:rsidRDefault="002024F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2024F9" w:rsidRDefault="002024F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024F9" w:rsidRDefault="002024F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024F9" w:rsidRDefault="002024F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024F9" w:rsidRPr="00D2146B" w:rsidRDefault="002024F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024F9" w:rsidRPr="00D2146B" w:rsidRDefault="002024F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024F9" w:rsidRDefault="002024F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024F9" w:rsidRDefault="002024F9" w:rsidP="00942B30">
                        <w:pPr>
                          <w:spacing w:before="60" w:line="256" w:lineRule="auto"/>
                          <w:jc w:val="center"/>
                          <w:rPr>
                            <w:sz w:val="24"/>
                            <w:szCs w:val="24"/>
                          </w:rPr>
                        </w:pPr>
                        <w:r>
                          <w:rPr>
                            <w:rFonts w:eastAsia="Calibri"/>
                            <w:color w:val="000000"/>
                            <w:sz w:val="18"/>
                            <w:szCs w:val="18"/>
                          </w:rPr>
                          <w:t>Parser</w:t>
                        </w:r>
                      </w:p>
                      <w:p w14:paraId="1ABFD117" w14:textId="77777777" w:rsidR="002024F9" w:rsidRDefault="002024F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024F9" w:rsidRDefault="002024F9" w:rsidP="003727AB">
                        <w:pPr>
                          <w:spacing w:before="60" w:line="254" w:lineRule="auto"/>
                          <w:jc w:val="center"/>
                          <w:rPr>
                            <w:sz w:val="24"/>
                            <w:szCs w:val="24"/>
                          </w:rPr>
                        </w:pPr>
                        <w:r>
                          <w:rPr>
                            <w:rFonts w:eastAsia="Calibri"/>
                            <w:color w:val="000000"/>
                            <w:sz w:val="18"/>
                            <w:szCs w:val="18"/>
                          </w:rPr>
                          <w:t>Scanner</w:t>
                        </w:r>
                      </w:p>
                      <w:p w14:paraId="03FD0412" w14:textId="77777777" w:rsidR="002024F9" w:rsidRDefault="002024F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024F9" w:rsidRDefault="002024F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24F9" w:rsidRDefault="002024F9" w:rsidP="003567A1">
                        <w:pPr>
                          <w:spacing w:before="0" w:line="252" w:lineRule="auto"/>
                          <w:jc w:val="center"/>
                          <w:rPr>
                            <w:sz w:val="24"/>
                            <w:szCs w:val="24"/>
                          </w:rPr>
                        </w:pPr>
                      </w:p>
                      <w:p w14:paraId="217B84F7" w14:textId="77777777" w:rsidR="002024F9" w:rsidRDefault="002024F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024F9" w:rsidRDefault="002024F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024F9" w:rsidRPr="00EF6288" w:rsidRDefault="002024F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024F9" w:rsidRDefault="002024F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24F9" w:rsidRDefault="002024F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024F9" w:rsidRDefault="002024F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024F9" w:rsidRPr="00E962F6" w:rsidRDefault="002024F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024F9" w:rsidRDefault="002024F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2024F9" w:rsidRDefault="002024F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2024F9" w:rsidRDefault="002024F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024F9" w:rsidRDefault="002024F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024F9" w:rsidRDefault="002024F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024F9" w:rsidRPr="00D2146B" w:rsidRDefault="002024F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024F9" w:rsidRPr="00D2146B" w:rsidRDefault="002024F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024F9" w:rsidRDefault="002024F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024F9" w:rsidRDefault="002024F9" w:rsidP="00541B67">
                              <w:pPr>
                                <w:spacing w:before="60" w:line="256" w:lineRule="auto"/>
                                <w:jc w:val="center"/>
                                <w:rPr>
                                  <w:sz w:val="24"/>
                                  <w:szCs w:val="24"/>
                                </w:rPr>
                              </w:pPr>
                              <w:r>
                                <w:rPr>
                                  <w:rFonts w:eastAsia="Calibri"/>
                                  <w:color w:val="000000"/>
                                  <w:sz w:val="18"/>
                                  <w:szCs w:val="18"/>
                                </w:rPr>
                                <w:t>Parser</w:t>
                              </w:r>
                            </w:p>
                            <w:p w14:paraId="738A4637" w14:textId="77777777" w:rsidR="002024F9" w:rsidRDefault="002024F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024F9" w:rsidRDefault="002024F9" w:rsidP="00541B67">
                              <w:pPr>
                                <w:spacing w:before="60" w:line="254" w:lineRule="auto"/>
                                <w:jc w:val="center"/>
                                <w:rPr>
                                  <w:sz w:val="24"/>
                                  <w:szCs w:val="24"/>
                                </w:rPr>
                              </w:pPr>
                              <w:r>
                                <w:rPr>
                                  <w:rFonts w:eastAsia="Calibri"/>
                                  <w:color w:val="000000"/>
                                  <w:sz w:val="18"/>
                                  <w:szCs w:val="18"/>
                                </w:rPr>
                                <w:t>Scanner</w:t>
                              </w:r>
                            </w:p>
                            <w:p w14:paraId="1FC59E41" w14:textId="77777777" w:rsidR="002024F9" w:rsidRDefault="002024F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024F9" w:rsidRDefault="002024F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24F9" w:rsidRDefault="002024F9" w:rsidP="00541B67">
                              <w:pPr>
                                <w:spacing w:before="0" w:line="252" w:lineRule="auto"/>
                                <w:jc w:val="center"/>
                                <w:rPr>
                                  <w:sz w:val="24"/>
                                  <w:szCs w:val="24"/>
                                </w:rPr>
                              </w:pPr>
                            </w:p>
                            <w:p w14:paraId="1164C4DA" w14:textId="77777777" w:rsidR="002024F9" w:rsidRDefault="002024F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024F9" w:rsidRDefault="002024F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024F9" w:rsidRPr="00EF6288" w:rsidRDefault="002024F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024F9" w:rsidRDefault="002024F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24F9" w:rsidRDefault="002024F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024F9" w:rsidRDefault="002024F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024F9" w:rsidRPr="00E962F6" w:rsidRDefault="002024F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024F9" w:rsidRDefault="002024F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2024F9" w:rsidRDefault="002024F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2024F9" w:rsidRDefault="002024F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2024F9" w:rsidRDefault="002024F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2024F9" w:rsidRDefault="002024F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024F9" w:rsidRPr="00D2146B" w:rsidRDefault="002024F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024F9" w:rsidRPr="00D2146B" w:rsidRDefault="002024F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024F9" w:rsidRDefault="002024F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024F9" w:rsidRDefault="002024F9" w:rsidP="00541B67">
                        <w:pPr>
                          <w:spacing w:before="60" w:line="256" w:lineRule="auto"/>
                          <w:jc w:val="center"/>
                          <w:rPr>
                            <w:sz w:val="24"/>
                            <w:szCs w:val="24"/>
                          </w:rPr>
                        </w:pPr>
                        <w:r>
                          <w:rPr>
                            <w:rFonts w:eastAsia="Calibri"/>
                            <w:color w:val="000000"/>
                            <w:sz w:val="18"/>
                            <w:szCs w:val="18"/>
                          </w:rPr>
                          <w:t>Parser</w:t>
                        </w:r>
                      </w:p>
                      <w:p w14:paraId="738A4637" w14:textId="77777777" w:rsidR="002024F9" w:rsidRDefault="002024F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024F9" w:rsidRDefault="002024F9" w:rsidP="00541B67">
                        <w:pPr>
                          <w:spacing w:before="60" w:line="254" w:lineRule="auto"/>
                          <w:jc w:val="center"/>
                          <w:rPr>
                            <w:sz w:val="24"/>
                            <w:szCs w:val="24"/>
                          </w:rPr>
                        </w:pPr>
                        <w:r>
                          <w:rPr>
                            <w:rFonts w:eastAsia="Calibri"/>
                            <w:color w:val="000000"/>
                            <w:sz w:val="18"/>
                            <w:szCs w:val="18"/>
                          </w:rPr>
                          <w:t>Scanner</w:t>
                        </w:r>
                      </w:p>
                      <w:p w14:paraId="1FC59E41" w14:textId="77777777" w:rsidR="002024F9" w:rsidRDefault="002024F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024F9" w:rsidRDefault="002024F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24F9" w:rsidRDefault="002024F9" w:rsidP="00541B67">
                        <w:pPr>
                          <w:spacing w:before="0" w:line="252" w:lineRule="auto"/>
                          <w:jc w:val="center"/>
                          <w:rPr>
                            <w:sz w:val="24"/>
                            <w:szCs w:val="24"/>
                          </w:rPr>
                        </w:pPr>
                      </w:p>
                      <w:p w14:paraId="1164C4DA" w14:textId="77777777" w:rsidR="002024F9" w:rsidRDefault="002024F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024F9" w:rsidRDefault="002024F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024F9" w:rsidRPr="00EF6288" w:rsidRDefault="002024F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024F9" w:rsidRDefault="002024F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24F9" w:rsidRDefault="002024F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024F9" w:rsidRDefault="002024F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024F9" w:rsidRPr="00E962F6" w:rsidRDefault="002024F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024F9" w:rsidRDefault="002024F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2024F9" w:rsidRDefault="002024F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2024F9" w:rsidRDefault="002024F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024F9" w:rsidRDefault="002024F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024F9" w:rsidRDefault="002024F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384"/>
            <w:gridCol w:w="733"/>
            <w:gridCol w:w="2383"/>
            <w:gridCol w:w="734"/>
            <w:gridCol w:w="238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proofErr w:type="gramStart"/>
      <w:r w:rsidR="00407EC0">
        <w:rPr>
          <w:highlight w:val="white"/>
        </w:rPr>
        <w:t>in order to</w:t>
      </w:r>
      <w:proofErr w:type="gramEnd"/>
      <w:r w:rsidR="00407EC0">
        <w:rPr>
          <w:highlight w:val="white"/>
        </w:rPr>
        <w:t xml:space="preserve">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lastRenderedPageBreak/>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lastRenderedPageBreak/>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lastRenderedPageBreak/>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lastRenderedPageBreak/>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lastRenderedPageBreak/>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lastRenderedPageBreak/>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lastRenderedPageBreak/>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lastRenderedPageBreak/>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384"/>
            <w:gridCol w:w="733"/>
            <w:gridCol w:w="2383"/>
            <w:gridCol w:w="734"/>
            <w:gridCol w:w="238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lastRenderedPageBreak/>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lastRenderedPageBreak/>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lastRenderedPageBreak/>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lastRenderedPageBreak/>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lastRenderedPageBreak/>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lastRenderedPageBreak/>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lastRenderedPageBreak/>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lastRenderedPageBreak/>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lastRenderedPageBreak/>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lastRenderedPageBreak/>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lastRenderedPageBreak/>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lastRenderedPageBreak/>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lastRenderedPageBreak/>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lastRenderedPageBreak/>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lastRenderedPageBreak/>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lastRenderedPageBreak/>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lastRenderedPageBreak/>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0EE96971" w:rsidR="005E5A36" w:rsidRDefault="005E5A36" w:rsidP="005E5A36">
      <w:pPr>
        <w:pStyle w:val="Code"/>
        <w:rPr>
          <w:highlight w:val="white"/>
        </w:rPr>
      </w:pPr>
      <w:r w:rsidRPr="00903DBA">
        <w:rPr>
          <w:highlight w:val="white"/>
        </w:rPr>
        <w:t xml:space="preserve">      }</w:t>
      </w:r>
    </w:p>
    <w:p w14:paraId="2B7ED6E3" w14:textId="77777777" w:rsidR="005C7A25" w:rsidRPr="00903DBA" w:rsidRDefault="005C7A25" w:rsidP="005E5A36">
      <w:pPr>
        <w:pStyle w:val="Code"/>
        <w:rPr>
          <w:highlight w:val="white"/>
        </w:rPr>
      </w:pPr>
    </w:p>
    <w:p w14:paraId="6E4D5013" w14:textId="77777777" w:rsidR="005C7A25" w:rsidRDefault="005C7A25" w:rsidP="005C7A25">
      <w:pPr>
        <w:pStyle w:val="Code"/>
        <w:rPr>
          <w:highlight w:val="white"/>
        </w:rPr>
      </w:pPr>
      <w:r>
        <w:rPr>
          <w:highlight w:val="white"/>
        </w:rPr>
        <w:t xml:space="preserve">      </w:t>
      </w:r>
      <w:r w:rsidRPr="005C7A25">
        <w:rPr>
          <w:highlight w:val="white"/>
        </w:rPr>
        <w:t>Symbol itemSymbol =</w:t>
      </w:r>
    </w:p>
    <w:p w14:paraId="202456E7" w14:textId="0970EE86" w:rsidR="005C7A25" w:rsidRPr="005C7A25" w:rsidRDefault="005C7A25" w:rsidP="005C7A25">
      <w:pPr>
        <w:pStyle w:val="Code"/>
        <w:rPr>
          <w:highlight w:val="white"/>
        </w:rPr>
      </w:pPr>
      <w:r>
        <w:rPr>
          <w:highlight w:val="white"/>
        </w:rPr>
        <w:t xml:space="preserve">       </w:t>
      </w:r>
      <w:r w:rsidRPr="005C7A25">
        <w:rPr>
          <w:highlight w:val="white"/>
        </w:rPr>
        <w:t xml:space="preserve"> new Symbol(itemName, false, Storage.Auto, itemType, value);</w:t>
      </w:r>
    </w:p>
    <w:p w14:paraId="0494F85A" w14:textId="1054CC0A"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lastRenderedPageBreak/>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lastRenderedPageBreak/>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lastRenderedPageBreak/>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lastRenderedPageBreak/>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lastRenderedPageBreak/>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lastRenderedPageBreak/>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lastRenderedPageBreak/>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lastRenderedPageBreak/>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lastRenderedPageBreak/>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lastRenderedPageBreak/>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lastRenderedPageBreak/>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lastRenderedPageBreak/>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lastRenderedPageBreak/>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lastRenderedPageBreak/>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lastRenderedPageBreak/>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lastRenderedPageBreak/>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lastRenderedPageBreak/>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lastRenderedPageBreak/>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lastRenderedPageBreak/>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024F9" w:rsidRPr="00D2146B" w:rsidRDefault="002024F9" w:rsidP="0050082D">
                              <w:pPr>
                                <w:spacing w:before="0" w:after="0"/>
                                <w:rPr>
                                  <w:sz w:val="18"/>
                                  <w:szCs w:val="18"/>
                                  <w:lang w:val="sv-SE"/>
                                </w:rPr>
                              </w:pPr>
                              <w:r>
                                <w:rPr>
                                  <w:sz w:val="18"/>
                                  <w:szCs w:val="18"/>
                                  <w:lang w:val="sv-SE"/>
                                </w:rPr>
                                <w:t>Static int globalInt</w:t>
                              </w:r>
                            </w:p>
                            <w:p w14:paraId="69A6032C" w14:textId="768161F7" w:rsidR="002024F9" w:rsidRDefault="002024F9" w:rsidP="0050082D">
                              <w:pPr>
                                <w:spacing w:before="0" w:after="0"/>
                                <w:rPr>
                                  <w:sz w:val="18"/>
                                  <w:szCs w:val="18"/>
                                  <w:lang w:val="sv-SE"/>
                                </w:rPr>
                              </w:pPr>
                              <w:r>
                                <w:rPr>
                                  <w:sz w:val="18"/>
                                  <w:szCs w:val="18"/>
                                  <w:lang w:val="sv-SE"/>
                                </w:rPr>
                                <w:t>Static int i</w:t>
                              </w:r>
                            </w:p>
                            <w:p w14:paraId="65DC2C71" w14:textId="7AEEED2D" w:rsidR="002024F9" w:rsidRDefault="002024F9" w:rsidP="0050082D">
                              <w:pPr>
                                <w:spacing w:before="0" w:after="0"/>
                                <w:rPr>
                                  <w:sz w:val="18"/>
                                  <w:szCs w:val="18"/>
                                  <w:lang w:val="sv-SE"/>
                                </w:rPr>
                              </w:pPr>
                            </w:p>
                            <w:p w14:paraId="3B0DD407" w14:textId="21D67AC3" w:rsidR="002024F9" w:rsidRPr="001B6705" w:rsidRDefault="002024F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24F9" w:rsidRPr="00D2146B" w:rsidRDefault="002024F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024F9" w:rsidRPr="00D2146B" w:rsidRDefault="002024F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024F9" w:rsidRDefault="002024F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24F9" w:rsidRPr="00D2146B" w:rsidRDefault="002024F9" w:rsidP="0050082D">
                              <w:pPr>
                                <w:spacing w:before="0" w:after="0" w:line="256" w:lineRule="auto"/>
                                <w:rPr>
                                  <w:sz w:val="18"/>
                                  <w:szCs w:val="18"/>
                                </w:rPr>
                              </w:pPr>
                              <w:r>
                                <w:rPr>
                                  <w:sz w:val="18"/>
                                  <w:szCs w:val="18"/>
                                </w:rPr>
                                <w:t>Auto mainChar : char</w:t>
                              </w:r>
                            </w:p>
                            <w:p w14:paraId="302437A3" w14:textId="77777777" w:rsidR="002024F9" w:rsidRDefault="002024F9" w:rsidP="0050082D">
                              <w:pPr>
                                <w:spacing w:before="0" w:after="0" w:line="256" w:lineRule="auto"/>
                                <w:rPr>
                                  <w:rFonts w:eastAsia="Calibri"/>
                                  <w:color w:val="000000"/>
                                  <w:sz w:val="18"/>
                                  <w:szCs w:val="18"/>
                                </w:rPr>
                              </w:pPr>
                            </w:p>
                            <w:p w14:paraId="71CC6A80" w14:textId="77C30F45" w:rsidR="002024F9" w:rsidRPr="00D2146B" w:rsidRDefault="002024F9" w:rsidP="008C458D">
                              <w:pPr>
                                <w:spacing w:before="0" w:after="0" w:line="256" w:lineRule="auto"/>
                                <w:rPr>
                                  <w:sz w:val="18"/>
                                  <w:szCs w:val="18"/>
                                </w:rPr>
                              </w:pPr>
                              <w:r>
                                <w:rPr>
                                  <w:rFonts w:eastAsia="Calibri"/>
                                  <w:color w:val="000000"/>
                                  <w:sz w:val="18"/>
                                  <w:szCs w:val="18"/>
                                </w:rPr>
                                <w:t>m_parentTable</w:t>
                              </w:r>
                            </w:p>
                            <w:p w14:paraId="4A1EB75F"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p w14:paraId="176D8F8E"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024F9" w:rsidRPr="00D2146B" w:rsidRDefault="002024F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024F9" w:rsidRPr="00D2146B" w:rsidRDefault="002024F9" w:rsidP="0050082D">
                              <w:pPr>
                                <w:spacing w:before="0" w:after="0" w:line="254" w:lineRule="auto"/>
                                <w:rPr>
                                  <w:sz w:val="18"/>
                                  <w:szCs w:val="18"/>
                                </w:rPr>
                              </w:pPr>
                              <w:r>
                                <w:rPr>
                                  <w:rFonts w:eastAsia="Calibri"/>
                                  <w:color w:val="000000"/>
                                  <w:sz w:val="18"/>
                                  <w:szCs w:val="18"/>
                                </w:rPr>
                                <w:t>auto int i</w:t>
                              </w:r>
                            </w:p>
                            <w:p w14:paraId="1EB866A9" w14:textId="57278A33" w:rsidR="002024F9" w:rsidRDefault="002024F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24F9" w:rsidRDefault="002024F9" w:rsidP="00073BF2">
                              <w:pPr>
                                <w:spacing w:before="0" w:after="0" w:line="254" w:lineRule="auto"/>
                                <w:rPr>
                                  <w:rFonts w:eastAsia="Calibri"/>
                                  <w:color w:val="000000"/>
                                  <w:sz w:val="18"/>
                                  <w:szCs w:val="18"/>
                                </w:rPr>
                              </w:pPr>
                            </w:p>
                            <w:p w14:paraId="55FF5C13" w14:textId="77777777" w:rsidR="002024F9" w:rsidRPr="00D2146B" w:rsidRDefault="002024F9" w:rsidP="00073BF2">
                              <w:pPr>
                                <w:spacing w:before="0" w:after="0" w:line="256" w:lineRule="auto"/>
                                <w:rPr>
                                  <w:sz w:val="18"/>
                                  <w:szCs w:val="18"/>
                                </w:rPr>
                              </w:pPr>
                              <w:r>
                                <w:rPr>
                                  <w:rFonts w:eastAsia="Calibri"/>
                                  <w:color w:val="000000"/>
                                  <w:sz w:val="18"/>
                                  <w:szCs w:val="18"/>
                                </w:rPr>
                                <w:t>m_parentTable</w:t>
                              </w:r>
                            </w:p>
                            <w:p w14:paraId="20CF0F08" w14:textId="77777777" w:rsidR="002024F9" w:rsidRPr="00D2146B" w:rsidRDefault="002024F9" w:rsidP="00073BF2">
                              <w:pPr>
                                <w:spacing w:before="0" w:after="0" w:line="254" w:lineRule="auto"/>
                                <w:rPr>
                                  <w:sz w:val="18"/>
                                  <w:szCs w:val="18"/>
                                </w:rPr>
                              </w:pPr>
                            </w:p>
                            <w:p w14:paraId="2347329E"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p w14:paraId="7D6DAD56"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024F9" w:rsidRPr="00D2146B" w:rsidRDefault="002024F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024F9" w:rsidRPr="00100F82" w:rsidRDefault="002024F9" w:rsidP="00100F82">
                              <w:pPr>
                                <w:spacing w:before="0" w:after="0"/>
                                <w:rPr>
                                  <w:sz w:val="18"/>
                                  <w:szCs w:val="18"/>
                                </w:rPr>
                              </w:pPr>
                              <w:r w:rsidRPr="00100F82">
                                <w:rPr>
                                  <w:sz w:val="18"/>
                                  <w:szCs w:val="18"/>
                                </w:rPr>
                                <w:t>auto int i</w:t>
                              </w:r>
                            </w:p>
                            <w:p w14:paraId="5D0A676C" w14:textId="673BC4F3" w:rsidR="002024F9" w:rsidRPr="00100F82" w:rsidRDefault="002024F9" w:rsidP="00100F82">
                              <w:pPr>
                                <w:spacing w:before="0" w:after="0"/>
                                <w:rPr>
                                  <w:sz w:val="18"/>
                                  <w:szCs w:val="18"/>
                                </w:rPr>
                              </w:pPr>
                              <w:r w:rsidRPr="00100F82">
                                <w:rPr>
                                  <w:sz w:val="18"/>
                                  <w:szCs w:val="18"/>
                                </w:rPr>
                                <w:t>auto double blockDouble</w:t>
                              </w:r>
                            </w:p>
                            <w:p w14:paraId="5B01AFF6" w14:textId="77777777" w:rsidR="002024F9" w:rsidRDefault="002024F9" w:rsidP="00100F82">
                              <w:pPr>
                                <w:spacing w:before="0" w:after="0" w:line="256" w:lineRule="auto"/>
                                <w:rPr>
                                  <w:rFonts w:eastAsia="Calibri"/>
                                  <w:color w:val="000000"/>
                                  <w:sz w:val="18"/>
                                  <w:szCs w:val="18"/>
                                </w:rPr>
                              </w:pPr>
                            </w:p>
                            <w:p w14:paraId="35EF25BA" w14:textId="6D9A7EDC" w:rsidR="002024F9" w:rsidRPr="00D2146B" w:rsidRDefault="002024F9" w:rsidP="00100F82">
                              <w:pPr>
                                <w:spacing w:before="0" w:after="0" w:line="256" w:lineRule="auto"/>
                                <w:rPr>
                                  <w:sz w:val="18"/>
                                  <w:szCs w:val="18"/>
                                </w:rPr>
                              </w:pPr>
                              <w:r>
                                <w:rPr>
                                  <w:rFonts w:eastAsia="Calibri"/>
                                  <w:color w:val="000000"/>
                                  <w:sz w:val="18"/>
                                  <w:szCs w:val="18"/>
                                </w:rPr>
                                <w:t>m_parentTable</w:t>
                              </w:r>
                            </w:p>
                            <w:p w14:paraId="274031CF" w14:textId="32871C06" w:rsidR="002024F9" w:rsidRDefault="002024F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024F9" w:rsidRDefault="002024F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2024F9" w:rsidRDefault="002024F9" w:rsidP="00D44BB8">
                              <w:pPr>
                                <w:spacing w:line="252" w:lineRule="auto"/>
                              </w:pPr>
                              <w:r>
                                <w:rPr>
                                  <w:rFonts w:eastAsia="Calibri"/>
                                  <w:color w:val="000000"/>
                                  <w:sz w:val="18"/>
                                  <w:szCs w:val="18"/>
                                </w:rPr>
                                <w:t>SymbolTable.CurrentTable</w:t>
                              </w:r>
                            </w:p>
                            <w:p w14:paraId="332537CB" w14:textId="66AB52F1" w:rsidR="002024F9" w:rsidRDefault="002024F9" w:rsidP="00D44BB8">
                              <w:pPr>
                                <w:spacing w:line="252" w:lineRule="auto"/>
                              </w:pPr>
                            </w:p>
                            <w:p w14:paraId="35DA4169" w14:textId="77777777" w:rsidR="002024F9" w:rsidRDefault="002024F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024F9" w:rsidRPr="00610E6C" w:rsidRDefault="002024F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024F9" w:rsidRPr="00D2146B" w:rsidRDefault="002024F9" w:rsidP="0050082D">
                        <w:pPr>
                          <w:spacing w:before="0" w:after="0"/>
                          <w:rPr>
                            <w:sz w:val="18"/>
                            <w:szCs w:val="18"/>
                            <w:lang w:val="sv-SE"/>
                          </w:rPr>
                        </w:pPr>
                        <w:r>
                          <w:rPr>
                            <w:sz w:val="18"/>
                            <w:szCs w:val="18"/>
                            <w:lang w:val="sv-SE"/>
                          </w:rPr>
                          <w:t>Static int globalInt</w:t>
                        </w:r>
                      </w:p>
                      <w:p w14:paraId="69A6032C" w14:textId="768161F7" w:rsidR="002024F9" w:rsidRDefault="002024F9" w:rsidP="0050082D">
                        <w:pPr>
                          <w:spacing w:before="0" w:after="0"/>
                          <w:rPr>
                            <w:sz w:val="18"/>
                            <w:szCs w:val="18"/>
                            <w:lang w:val="sv-SE"/>
                          </w:rPr>
                        </w:pPr>
                        <w:r>
                          <w:rPr>
                            <w:sz w:val="18"/>
                            <w:szCs w:val="18"/>
                            <w:lang w:val="sv-SE"/>
                          </w:rPr>
                          <w:t>Static int i</w:t>
                        </w:r>
                      </w:p>
                      <w:p w14:paraId="65DC2C71" w14:textId="7AEEED2D" w:rsidR="002024F9" w:rsidRDefault="002024F9" w:rsidP="0050082D">
                        <w:pPr>
                          <w:spacing w:before="0" w:after="0"/>
                          <w:rPr>
                            <w:sz w:val="18"/>
                            <w:szCs w:val="18"/>
                            <w:lang w:val="sv-SE"/>
                          </w:rPr>
                        </w:pPr>
                      </w:p>
                      <w:p w14:paraId="3B0DD407" w14:textId="21D67AC3" w:rsidR="002024F9" w:rsidRPr="001B6705" w:rsidRDefault="002024F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24F9" w:rsidRPr="00D2146B" w:rsidRDefault="002024F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024F9" w:rsidRPr="00D2146B" w:rsidRDefault="002024F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024F9" w:rsidRDefault="002024F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24F9" w:rsidRPr="00D2146B" w:rsidRDefault="002024F9" w:rsidP="0050082D">
                        <w:pPr>
                          <w:spacing w:before="0" w:after="0" w:line="256" w:lineRule="auto"/>
                          <w:rPr>
                            <w:sz w:val="18"/>
                            <w:szCs w:val="18"/>
                          </w:rPr>
                        </w:pPr>
                        <w:r>
                          <w:rPr>
                            <w:sz w:val="18"/>
                            <w:szCs w:val="18"/>
                          </w:rPr>
                          <w:t>Auto mainChar : char</w:t>
                        </w:r>
                      </w:p>
                      <w:p w14:paraId="302437A3" w14:textId="77777777" w:rsidR="002024F9" w:rsidRDefault="002024F9" w:rsidP="0050082D">
                        <w:pPr>
                          <w:spacing w:before="0" w:after="0" w:line="256" w:lineRule="auto"/>
                          <w:rPr>
                            <w:rFonts w:eastAsia="Calibri"/>
                            <w:color w:val="000000"/>
                            <w:sz w:val="18"/>
                            <w:szCs w:val="18"/>
                          </w:rPr>
                        </w:pPr>
                      </w:p>
                      <w:p w14:paraId="71CC6A80" w14:textId="77C30F45" w:rsidR="002024F9" w:rsidRPr="00D2146B" w:rsidRDefault="002024F9" w:rsidP="008C458D">
                        <w:pPr>
                          <w:spacing w:before="0" w:after="0" w:line="256" w:lineRule="auto"/>
                          <w:rPr>
                            <w:sz w:val="18"/>
                            <w:szCs w:val="18"/>
                          </w:rPr>
                        </w:pPr>
                        <w:r>
                          <w:rPr>
                            <w:rFonts w:eastAsia="Calibri"/>
                            <w:color w:val="000000"/>
                            <w:sz w:val="18"/>
                            <w:szCs w:val="18"/>
                          </w:rPr>
                          <w:t>m_parentTable</w:t>
                        </w:r>
                      </w:p>
                      <w:p w14:paraId="4A1EB75F"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p w14:paraId="176D8F8E" w14:textId="77777777" w:rsidR="002024F9" w:rsidRPr="00D2146B" w:rsidRDefault="002024F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024F9" w:rsidRPr="00D2146B" w:rsidRDefault="002024F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024F9" w:rsidRPr="00D2146B" w:rsidRDefault="002024F9" w:rsidP="0050082D">
                        <w:pPr>
                          <w:spacing w:before="0" w:after="0" w:line="254" w:lineRule="auto"/>
                          <w:rPr>
                            <w:sz w:val="18"/>
                            <w:szCs w:val="18"/>
                          </w:rPr>
                        </w:pPr>
                        <w:r>
                          <w:rPr>
                            <w:rFonts w:eastAsia="Calibri"/>
                            <w:color w:val="000000"/>
                            <w:sz w:val="18"/>
                            <w:szCs w:val="18"/>
                          </w:rPr>
                          <w:t>auto int i</w:t>
                        </w:r>
                      </w:p>
                      <w:p w14:paraId="1EB866A9" w14:textId="57278A33" w:rsidR="002024F9" w:rsidRDefault="002024F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24F9" w:rsidRDefault="002024F9" w:rsidP="00073BF2">
                        <w:pPr>
                          <w:spacing w:before="0" w:after="0" w:line="254" w:lineRule="auto"/>
                          <w:rPr>
                            <w:rFonts w:eastAsia="Calibri"/>
                            <w:color w:val="000000"/>
                            <w:sz w:val="18"/>
                            <w:szCs w:val="18"/>
                          </w:rPr>
                        </w:pPr>
                      </w:p>
                      <w:p w14:paraId="55FF5C13" w14:textId="77777777" w:rsidR="002024F9" w:rsidRPr="00D2146B" w:rsidRDefault="002024F9" w:rsidP="00073BF2">
                        <w:pPr>
                          <w:spacing w:before="0" w:after="0" w:line="256" w:lineRule="auto"/>
                          <w:rPr>
                            <w:sz w:val="18"/>
                            <w:szCs w:val="18"/>
                          </w:rPr>
                        </w:pPr>
                        <w:r>
                          <w:rPr>
                            <w:rFonts w:eastAsia="Calibri"/>
                            <w:color w:val="000000"/>
                            <w:sz w:val="18"/>
                            <w:szCs w:val="18"/>
                          </w:rPr>
                          <w:t>m_parentTable</w:t>
                        </w:r>
                      </w:p>
                      <w:p w14:paraId="20CF0F08" w14:textId="77777777" w:rsidR="002024F9" w:rsidRPr="00D2146B" w:rsidRDefault="002024F9" w:rsidP="00073BF2">
                        <w:pPr>
                          <w:spacing w:before="0" w:after="0" w:line="254" w:lineRule="auto"/>
                          <w:rPr>
                            <w:sz w:val="18"/>
                            <w:szCs w:val="18"/>
                          </w:rPr>
                        </w:pPr>
                      </w:p>
                      <w:p w14:paraId="2347329E"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p w14:paraId="7D6DAD56" w14:textId="77777777" w:rsidR="002024F9" w:rsidRPr="00D2146B" w:rsidRDefault="002024F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024F9" w:rsidRPr="00D2146B" w:rsidRDefault="002024F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024F9" w:rsidRPr="00100F82" w:rsidRDefault="002024F9" w:rsidP="00100F82">
                        <w:pPr>
                          <w:spacing w:before="0" w:after="0"/>
                          <w:rPr>
                            <w:sz w:val="18"/>
                            <w:szCs w:val="18"/>
                          </w:rPr>
                        </w:pPr>
                        <w:r w:rsidRPr="00100F82">
                          <w:rPr>
                            <w:sz w:val="18"/>
                            <w:szCs w:val="18"/>
                          </w:rPr>
                          <w:t>auto int i</w:t>
                        </w:r>
                      </w:p>
                      <w:p w14:paraId="5D0A676C" w14:textId="673BC4F3" w:rsidR="002024F9" w:rsidRPr="00100F82" w:rsidRDefault="002024F9" w:rsidP="00100F82">
                        <w:pPr>
                          <w:spacing w:before="0" w:after="0"/>
                          <w:rPr>
                            <w:sz w:val="18"/>
                            <w:szCs w:val="18"/>
                          </w:rPr>
                        </w:pPr>
                        <w:r w:rsidRPr="00100F82">
                          <w:rPr>
                            <w:sz w:val="18"/>
                            <w:szCs w:val="18"/>
                          </w:rPr>
                          <w:t>auto double blockDouble</w:t>
                        </w:r>
                      </w:p>
                      <w:p w14:paraId="5B01AFF6" w14:textId="77777777" w:rsidR="002024F9" w:rsidRDefault="002024F9" w:rsidP="00100F82">
                        <w:pPr>
                          <w:spacing w:before="0" w:after="0" w:line="256" w:lineRule="auto"/>
                          <w:rPr>
                            <w:rFonts w:eastAsia="Calibri"/>
                            <w:color w:val="000000"/>
                            <w:sz w:val="18"/>
                            <w:szCs w:val="18"/>
                          </w:rPr>
                        </w:pPr>
                      </w:p>
                      <w:p w14:paraId="35EF25BA" w14:textId="6D9A7EDC" w:rsidR="002024F9" w:rsidRPr="00D2146B" w:rsidRDefault="002024F9" w:rsidP="00100F82">
                        <w:pPr>
                          <w:spacing w:before="0" w:after="0" w:line="256" w:lineRule="auto"/>
                          <w:rPr>
                            <w:sz w:val="18"/>
                            <w:szCs w:val="18"/>
                          </w:rPr>
                        </w:pPr>
                        <w:r>
                          <w:rPr>
                            <w:rFonts w:eastAsia="Calibri"/>
                            <w:color w:val="000000"/>
                            <w:sz w:val="18"/>
                            <w:szCs w:val="18"/>
                          </w:rPr>
                          <w:t>m_parentTable</w:t>
                        </w:r>
                      </w:p>
                      <w:p w14:paraId="274031CF" w14:textId="32871C06" w:rsidR="002024F9" w:rsidRDefault="002024F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024F9" w:rsidRDefault="002024F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024F9" w:rsidRDefault="002024F9" w:rsidP="00D44BB8">
                        <w:pPr>
                          <w:spacing w:line="252" w:lineRule="auto"/>
                        </w:pPr>
                        <w:r>
                          <w:rPr>
                            <w:rFonts w:eastAsia="Calibri"/>
                            <w:color w:val="000000"/>
                            <w:sz w:val="18"/>
                            <w:szCs w:val="18"/>
                          </w:rPr>
                          <w:t>SymbolTable.CurrentTable</w:t>
                        </w:r>
                      </w:p>
                      <w:p w14:paraId="332537CB" w14:textId="66AB52F1" w:rsidR="002024F9" w:rsidRDefault="002024F9" w:rsidP="00D44BB8">
                        <w:pPr>
                          <w:spacing w:line="252" w:lineRule="auto"/>
                        </w:pPr>
                      </w:p>
                      <w:p w14:paraId="35DA4169" w14:textId="77777777" w:rsidR="002024F9" w:rsidRDefault="002024F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024F9" w:rsidRPr="00610E6C" w:rsidRDefault="002024F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lastRenderedPageBreak/>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lastRenderedPageBreak/>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lastRenderedPageBreak/>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lastRenderedPageBreak/>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lastRenderedPageBreak/>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lastRenderedPageBreak/>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lastRenderedPageBreak/>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b/>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b/>
                <w:sz w:val="32"/>
              </w:rPr>
            </w:rPrChange>
          </w:rPr>
          <w:t>m_volatile</w:t>
        </w:r>
        <w:r w:rsidRPr="00903DBA">
          <w:t xml:space="preserve"> field in the </w:t>
        </w:r>
        <w:r w:rsidRPr="00903DBA">
          <w:rPr>
            <w:rStyle w:val="KeyWord0"/>
            <w:rPrChange w:id="400"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6717C071" w:rsidR="004A4316" w:rsidRPr="00D45188" w:rsidRDefault="00BE13E1" w:rsidP="004A5FD4">
      <w:pPr>
        <w:rPr>
          <w:highlight w:val="white"/>
        </w:rPr>
      </w:pPr>
      <w:r>
        <w:rPr>
          <w:highlight w:val="white"/>
        </w:rPr>
        <w:t xml:space="preserve">We have three cases where we return the source expression. </w:t>
      </w:r>
      <w:proofErr w:type="spellStart"/>
      <w:r w:rsidR="004A4316">
        <w:rPr>
          <w:highlight w:val="white"/>
        </w:rPr>
        <w:t>If</w:t>
      </w:r>
      <w:proofErr w:type="spellEnd"/>
      <w:r w:rsidR="004A4316">
        <w:rPr>
          <w:highlight w:val="white"/>
        </w:rPr>
        <w:t xml:space="preserve"> the types are equal, we return the </w:t>
      </w:r>
      <w:r w:rsidR="004A5FD4">
        <w:rPr>
          <w:highlight w:val="white"/>
        </w:rPr>
        <w:t>source</w:t>
      </w:r>
      <w:r w:rsidR="004A4316">
        <w:rPr>
          <w:highlight w:val="white"/>
        </w:rPr>
        <w:t xml:space="preserve"> expression.</w:t>
      </w:r>
    </w:p>
    <w:p w14:paraId="754303BF" w14:textId="48D1B670" w:rsidR="00D45188" w:rsidRPr="00D45188" w:rsidRDefault="00D45188" w:rsidP="00D45188">
      <w:pPr>
        <w:pStyle w:val="Code"/>
        <w:rPr>
          <w:highlight w:val="white"/>
        </w:rPr>
      </w:pPr>
      <w:r w:rsidRPr="00D45188">
        <w:rPr>
          <w:highlight w:val="white"/>
        </w:rPr>
        <w:t xml:space="preserve">      if (fromType.Equals(</w:t>
      </w:r>
      <w:r w:rsidR="004A4316">
        <w:rPr>
          <w:highlight w:val="white"/>
        </w:rPr>
        <w:t>targetType</w:t>
      </w:r>
      <w:r w:rsidRPr="00D45188">
        <w:rPr>
          <w:highlight w:val="white"/>
        </w:rPr>
        <w:t>)) {</w:t>
      </w:r>
    </w:p>
    <w:p w14:paraId="26F3ABE0" w14:textId="7C469623" w:rsidR="00D45188" w:rsidRPr="00D45188" w:rsidRDefault="00D45188" w:rsidP="00D45188">
      <w:pPr>
        <w:pStyle w:val="Code"/>
        <w:rPr>
          <w:highlight w:val="white"/>
        </w:rPr>
      </w:pPr>
      <w:r w:rsidRPr="00D45188">
        <w:rPr>
          <w:highlight w:val="white"/>
        </w:rPr>
        <w:t xml:space="preserve">        return </w:t>
      </w:r>
      <w:r w:rsidR="004A4316">
        <w:rPr>
          <w:highlight w:val="white"/>
        </w:rPr>
        <w:t>sourceExpression</w:t>
      </w:r>
      <w:r w:rsidRPr="00D45188">
        <w:rPr>
          <w:highlight w:val="white"/>
        </w:rPr>
        <w:t>;</w:t>
      </w:r>
    </w:p>
    <w:p w14:paraId="6D158305" w14:textId="77777777" w:rsidR="00D45188" w:rsidRPr="00D45188" w:rsidRDefault="00D45188" w:rsidP="00D45188">
      <w:pPr>
        <w:pStyle w:val="Code"/>
        <w:rPr>
          <w:highlight w:val="white"/>
        </w:rPr>
      </w:pPr>
      <w:r w:rsidRPr="00D45188">
        <w:rPr>
          <w:highlight w:val="white"/>
        </w:rPr>
        <w:t xml:space="preserve">      }</w:t>
      </w:r>
    </w:p>
    <w:p w14:paraId="54393828" w14:textId="6E1DCCE6" w:rsidR="004A5FD4" w:rsidRPr="00D45188" w:rsidRDefault="004A5FD4" w:rsidP="004A5FD4">
      <w:pPr>
        <w:rPr>
          <w:highlight w:val="white"/>
        </w:rPr>
      </w:pPr>
      <w:r>
        <w:rPr>
          <w:highlight w:val="white"/>
        </w:rPr>
        <w:t xml:space="preserve">If </w:t>
      </w:r>
      <w:r>
        <w:rPr>
          <w:highlight w:val="white"/>
        </w:rPr>
        <w:t xml:space="preserve">both </w:t>
      </w:r>
      <w:r>
        <w:rPr>
          <w:highlight w:val="white"/>
        </w:rPr>
        <w:t xml:space="preserve">the types are </w:t>
      </w:r>
      <w:r>
        <w:rPr>
          <w:highlight w:val="white"/>
        </w:rPr>
        <w:t xml:space="preserve">integral, pointer, array, string, or function, </w:t>
      </w:r>
      <w:r>
        <w:rPr>
          <w:highlight w:val="white"/>
        </w:rPr>
        <w:t xml:space="preserve">we </w:t>
      </w:r>
      <w:r>
        <w:rPr>
          <w:highlight w:val="white"/>
        </w:rPr>
        <w:t xml:space="preserve">also </w:t>
      </w:r>
      <w:r>
        <w:rPr>
          <w:highlight w:val="white"/>
        </w:rPr>
        <w:t>return the source expression.</w:t>
      </w:r>
    </w:p>
    <w:p w14:paraId="6D503E11" w14:textId="77777777" w:rsidR="00D45188" w:rsidRPr="00D45188" w:rsidRDefault="00D45188" w:rsidP="00D45188">
      <w:pPr>
        <w:pStyle w:val="Code"/>
        <w:rPr>
          <w:highlight w:val="white"/>
        </w:rPr>
      </w:pPr>
      <w:r w:rsidRPr="00D45188">
        <w:rPr>
          <w:highlight w:val="white"/>
        </w:rPr>
        <w:t xml:space="preserve">      else if (fromType.IsIntegralPointerArrayStringOrFunction() &amp;&amp;</w:t>
      </w:r>
    </w:p>
    <w:p w14:paraId="3A69F7B4" w14:textId="272473A1" w:rsidR="00D45188" w:rsidRPr="00D45188" w:rsidRDefault="00D45188" w:rsidP="00D45188">
      <w:pPr>
        <w:pStyle w:val="Code"/>
        <w:rPr>
          <w:highlight w:val="white"/>
        </w:rPr>
      </w:pPr>
      <w:r w:rsidRPr="00D45188">
        <w:rPr>
          <w:highlight w:val="white"/>
        </w:rPr>
        <w:t xml:space="preserve">               </w:t>
      </w:r>
      <w:r w:rsidR="004A4316">
        <w:rPr>
          <w:highlight w:val="white"/>
        </w:rPr>
        <w:t>targetType</w:t>
      </w:r>
      <w:r w:rsidRPr="00D45188">
        <w:rPr>
          <w:highlight w:val="white"/>
        </w:rPr>
        <w:t>.IsIntegralPointerArrayStringOrFunction() &amp;&amp;</w:t>
      </w:r>
    </w:p>
    <w:p w14:paraId="0E509307" w14:textId="61443D92" w:rsidR="00D45188" w:rsidRPr="00D45188" w:rsidRDefault="00D45188" w:rsidP="00D45188">
      <w:pPr>
        <w:pStyle w:val="Code"/>
        <w:rPr>
          <w:highlight w:val="white"/>
        </w:rPr>
      </w:pPr>
      <w:r w:rsidRPr="00D45188">
        <w:rPr>
          <w:highlight w:val="white"/>
        </w:rPr>
        <w:t xml:space="preserve">               (fromType.SizeAddress() == </w:t>
      </w:r>
      <w:r w:rsidR="004A4316">
        <w:rPr>
          <w:highlight w:val="white"/>
        </w:rPr>
        <w:t>targetType</w:t>
      </w:r>
      <w:r w:rsidRPr="00D45188">
        <w:rPr>
          <w:highlight w:val="white"/>
        </w:rPr>
        <w:t>.SizeAddress())) {</w:t>
      </w:r>
    </w:p>
    <w:p w14:paraId="442536D4" w14:textId="4200002B" w:rsidR="00D45188" w:rsidRPr="00D45188" w:rsidRDefault="00D45188" w:rsidP="00D45188">
      <w:pPr>
        <w:pStyle w:val="Code"/>
        <w:rPr>
          <w:highlight w:val="white"/>
        </w:rPr>
      </w:pPr>
      <w:r w:rsidRPr="00D45188">
        <w:rPr>
          <w:highlight w:val="white"/>
        </w:rPr>
        <w:t xml:space="preserve">        return </w:t>
      </w:r>
      <w:r w:rsidR="004A4316">
        <w:rPr>
          <w:highlight w:val="white"/>
        </w:rPr>
        <w:t>sourceExpression</w:t>
      </w:r>
      <w:r w:rsidRPr="00D45188">
        <w:rPr>
          <w:highlight w:val="white"/>
        </w:rPr>
        <w:t>;</w:t>
      </w:r>
    </w:p>
    <w:p w14:paraId="62B54133" w14:textId="77777777" w:rsidR="00D45188" w:rsidRPr="00D45188" w:rsidRDefault="00D45188" w:rsidP="00D45188">
      <w:pPr>
        <w:pStyle w:val="Code"/>
        <w:rPr>
          <w:highlight w:val="white"/>
        </w:rPr>
      </w:pPr>
      <w:r w:rsidRPr="00D45188">
        <w:rPr>
          <w:highlight w:val="white"/>
        </w:rPr>
        <w:t xml:space="preserve">      }</w:t>
      </w:r>
    </w:p>
    <w:p w14:paraId="2C505679" w14:textId="7A2EE86D" w:rsidR="004A5FD4" w:rsidRPr="00D45188" w:rsidRDefault="004A5FD4" w:rsidP="004A5FD4">
      <w:pPr>
        <w:rPr>
          <w:highlight w:val="white"/>
        </w:rPr>
      </w:pPr>
      <w:r>
        <w:rPr>
          <w:highlight w:val="white"/>
        </w:rPr>
        <w:t xml:space="preserve">If both the types are </w:t>
      </w:r>
      <w:r>
        <w:rPr>
          <w:highlight w:val="white"/>
        </w:rPr>
        <w:t>floating</w:t>
      </w:r>
      <w:r>
        <w:rPr>
          <w:highlight w:val="white"/>
        </w:rPr>
        <w:t>, we also return the source expression.</w:t>
      </w:r>
    </w:p>
    <w:p w14:paraId="5E9327BA" w14:textId="65C209D5" w:rsidR="00D45188" w:rsidRPr="00D45188" w:rsidRDefault="00D45188" w:rsidP="00D45188">
      <w:pPr>
        <w:pStyle w:val="Code"/>
        <w:rPr>
          <w:highlight w:val="white"/>
        </w:rPr>
      </w:pPr>
      <w:r w:rsidRPr="00D45188">
        <w:rPr>
          <w:highlight w:val="white"/>
        </w:rPr>
        <w:t xml:space="preserve">      else if (fromType.IsFloating() &amp;&amp; </w:t>
      </w:r>
      <w:r w:rsidR="004A4316">
        <w:rPr>
          <w:highlight w:val="white"/>
        </w:rPr>
        <w:t>targetType</w:t>
      </w:r>
      <w:r w:rsidRPr="00D45188">
        <w:rPr>
          <w:highlight w:val="white"/>
        </w:rPr>
        <w:t>.IsFloating() &amp;&amp;</w:t>
      </w:r>
    </w:p>
    <w:p w14:paraId="4E68017B" w14:textId="005AAC91" w:rsidR="00D45188" w:rsidRPr="00D45188" w:rsidRDefault="00D45188" w:rsidP="00D45188">
      <w:pPr>
        <w:pStyle w:val="Code"/>
        <w:rPr>
          <w:highlight w:val="white"/>
        </w:rPr>
      </w:pPr>
      <w:r w:rsidRPr="00D45188">
        <w:rPr>
          <w:highlight w:val="white"/>
        </w:rPr>
        <w:t xml:space="preserve">               (fromType.Size() == </w:t>
      </w:r>
      <w:r w:rsidR="004A4316">
        <w:rPr>
          <w:highlight w:val="white"/>
        </w:rPr>
        <w:t>targetType</w:t>
      </w:r>
      <w:r w:rsidRPr="00D45188">
        <w:rPr>
          <w:highlight w:val="white"/>
        </w:rPr>
        <w:t>.Size())) {</w:t>
      </w:r>
    </w:p>
    <w:p w14:paraId="070DAFA4" w14:textId="1EECAEEE" w:rsidR="00D45188" w:rsidRPr="00D45188" w:rsidRDefault="00D45188" w:rsidP="00D45188">
      <w:pPr>
        <w:pStyle w:val="Code"/>
        <w:rPr>
          <w:highlight w:val="white"/>
        </w:rPr>
      </w:pPr>
      <w:r w:rsidRPr="00D45188">
        <w:rPr>
          <w:highlight w:val="white"/>
        </w:rPr>
        <w:t xml:space="preserve">        return </w:t>
      </w:r>
      <w:r w:rsidR="004A4316">
        <w:rPr>
          <w:highlight w:val="white"/>
        </w:rPr>
        <w:t>sourceExpression</w:t>
      </w:r>
      <w:r w:rsidRPr="00D45188">
        <w:rPr>
          <w:highlight w:val="white"/>
        </w:rPr>
        <w:t>;</w:t>
      </w:r>
    </w:p>
    <w:p w14:paraId="3317E5E5" w14:textId="77777777" w:rsidR="00D45188" w:rsidRPr="00D45188" w:rsidRDefault="00D45188" w:rsidP="00D45188">
      <w:pPr>
        <w:pStyle w:val="Code"/>
        <w:rPr>
          <w:highlight w:val="white"/>
        </w:rPr>
      </w:pPr>
      <w:r w:rsidRPr="00D45188">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lastRenderedPageBreak/>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lastRenderedPageBreak/>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lastRenderedPageBreak/>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lastRenderedPageBreak/>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2024F9" w:rsidRPr="00D2146B" w:rsidRDefault="002024F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24F9" w:rsidRPr="00D2146B" w:rsidRDefault="002024F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2024F9" w:rsidRPr="00D2146B" w:rsidRDefault="002024F9" w:rsidP="00D2146B">
                              <w:pPr>
                                <w:spacing w:before="0" w:after="0"/>
                                <w:rPr>
                                  <w:sz w:val="18"/>
                                  <w:szCs w:val="18"/>
                                  <w:lang w:val="sv-SE"/>
                                </w:rPr>
                              </w:pPr>
                              <w:r>
                                <w:rPr>
                                  <w:sz w:val="18"/>
                                  <w:szCs w:val="18"/>
                                  <w:lang w:val="sv-SE"/>
                                </w:rPr>
                                <w:t>Variadic Frame Pointer</w:t>
                              </w:r>
                            </w:p>
                            <w:p w14:paraId="366E1AE1" w14:textId="757FAE9A" w:rsidR="002024F9" w:rsidRPr="00D2146B" w:rsidRDefault="002024F9" w:rsidP="00D2146B">
                              <w:pPr>
                                <w:spacing w:before="0" w:after="0"/>
                                <w:rPr>
                                  <w:sz w:val="18"/>
                                  <w:szCs w:val="18"/>
                                  <w:lang w:val="sv-SE"/>
                                </w:rPr>
                              </w:pPr>
                              <w:r w:rsidRPr="00D2146B">
                                <w:rPr>
                                  <w:sz w:val="18"/>
                                  <w:szCs w:val="18"/>
                                  <w:lang w:val="sv-SE"/>
                                </w:rPr>
                                <w:t>Regular Frame Pointer</w:t>
                              </w:r>
                            </w:p>
                            <w:p w14:paraId="3E5A4966" w14:textId="38836501" w:rsidR="002024F9" w:rsidRPr="00D2146B" w:rsidRDefault="002024F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24F9" w:rsidRPr="00D2146B" w:rsidRDefault="002024F9" w:rsidP="00D2146B">
                              <w:pPr>
                                <w:spacing w:before="0" w:after="0"/>
                                <w:rPr>
                                  <w:sz w:val="18"/>
                                  <w:szCs w:val="18"/>
                                  <w:lang w:val="sv-SE"/>
                                </w:rPr>
                              </w:pPr>
                            </w:p>
                            <w:p w14:paraId="48B5950A" w14:textId="77777777" w:rsidR="002024F9" w:rsidRPr="00D2146B" w:rsidRDefault="002024F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2024F9" w:rsidRPr="00D2146B" w:rsidRDefault="002024F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2024F9" w:rsidRPr="00D2146B" w:rsidRDefault="002024F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24F9" w:rsidRPr="00D2146B" w:rsidRDefault="002024F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p w14:paraId="2924CD49"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2024F9" w:rsidRPr="00D2146B" w:rsidRDefault="002024F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2024F9" w:rsidRPr="00D2146B" w:rsidRDefault="002024F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24F9" w:rsidRPr="00D2146B" w:rsidRDefault="002024F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p w14:paraId="1ECBE518"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2024F9" w:rsidRPr="00D2146B" w:rsidRDefault="002024F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024F9" w:rsidRPr="00D2146B" w:rsidRDefault="002024F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24F9" w:rsidRPr="00D2146B" w:rsidRDefault="002024F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2024F9" w:rsidRPr="00D2146B" w:rsidRDefault="002024F9"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2024F9" w:rsidRPr="00D2146B" w:rsidRDefault="002024F9" w:rsidP="00D2146B">
                        <w:pPr>
                          <w:spacing w:before="0" w:after="0"/>
                          <w:rPr>
                            <w:sz w:val="18"/>
                            <w:szCs w:val="18"/>
                            <w:lang w:val="sv-SE"/>
                          </w:rPr>
                        </w:pPr>
                        <w:r>
                          <w:rPr>
                            <w:sz w:val="18"/>
                            <w:szCs w:val="18"/>
                            <w:lang w:val="sv-SE"/>
                          </w:rPr>
                          <w:t>Variadic Frame Pointer</w:t>
                        </w:r>
                      </w:p>
                      <w:p w14:paraId="366E1AE1" w14:textId="757FAE9A" w:rsidR="002024F9" w:rsidRPr="00D2146B" w:rsidRDefault="002024F9" w:rsidP="00D2146B">
                        <w:pPr>
                          <w:spacing w:before="0" w:after="0"/>
                          <w:rPr>
                            <w:sz w:val="18"/>
                            <w:szCs w:val="18"/>
                            <w:lang w:val="sv-SE"/>
                          </w:rPr>
                        </w:pPr>
                        <w:r w:rsidRPr="00D2146B">
                          <w:rPr>
                            <w:sz w:val="18"/>
                            <w:szCs w:val="18"/>
                            <w:lang w:val="sv-SE"/>
                          </w:rPr>
                          <w:t>Regular Frame Pointer</w:t>
                        </w:r>
                      </w:p>
                      <w:p w14:paraId="3E5A4966" w14:textId="38836501" w:rsidR="002024F9" w:rsidRPr="00D2146B" w:rsidRDefault="002024F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24F9" w:rsidRPr="00D2146B" w:rsidRDefault="002024F9" w:rsidP="00D2146B">
                        <w:pPr>
                          <w:spacing w:before="0" w:after="0"/>
                          <w:rPr>
                            <w:sz w:val="18"/>
                            <w:szCs w:val="18"/>
                            <w:lang w:val="sv-SE"/>
                          </w:rPr>
                        </w:pPr>
                      </w:p>
                      <w:p w14:paraId="48B5950A" w14:textId="77777777" w:rsidR="002024F9" w:rsidRPr="00D2146B" w:rsidRDefault="002024F9"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024F9" w:rsidRPr="00D2146B" w:rsidRDefault="002024F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24F9" w:rsidRPr="00D2146B" w:rsidRDefault="002024F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2024F9" w:rsidRPr="00D2146B" w:rsidRDefault="002024F9"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2024F9" w:rsidRPr="00D2146B" w:rsidRDefault="002024F9"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24F9" w:rsidRPr="00D2146B" w:rsidRDefault="002024F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p w14:paraId="2924CD49" w14:textId="77777777" w:rsidR="002024F9" w:rsidRPr="00D2146B" w:rsidRDefault="002024F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024F9" w:rsidRPr="00D2146B" w:rsidRDefault="002024F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24F9" w:rsidRPr="00D2146B" w:rsidRDefault="002024F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2024F9" w:rsidRPr="00D2146B" w:rsidRDefault="002024F9"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24F9" w:rsidRPr="00D2146B" w:rsidRDefault="002024F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p w14:paraId="1ECBE518" w14:textId="77777777" w:rsidR="002024F9" w:rsidRPr="00D2146B" w:rsidRDefault="002024F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024F9" w:rsidRPr="00D2146B" w:rsidRDefault="002024F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024F9" w:rsidRPr="00D2146B" w:rsidRDefault="002024F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24F9" w:rsidRDefault="002024F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2024F9"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2024F9" w:rsidRPr="00D2146B" w:rsidRDefault="002024F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2024F9" w:rsidRPr="00D2146B"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2024F9" w:rsidRPr="00D2146B" w:rsidRDefault="002024F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2024F9" w:rsidRPr="00D2146B" w:rsidRDefault="002024F9" w:rsidP="002903DF">
                              <w:pPr>
                                <w:spacing w:before="0" w:after="0"/>
                                <w:rPr>
                                  <w:sz w:val="18"/>
                                  <w:szCs w:val="18"/>
                                  <w:lang w:val="sv-SE"/>
                                </w:rPr>
                              </w:pPr>
                              <w:r w:rsidRPr="00D2146B">
                                <w:rPr>
                                  <w:sz w:val="18"/>
                                  <w:szCs w:val="18"/>
                                  <w:lang w:val="sv-SE"/>
                                </w:rPr>
                                <w:t>Regular Frame Pointer</w:t>
                              </w:r>
                            </w:p>
                            <w:p w14:paraId="62230721" w14:textId="77777777" w:rsidR="002024F9" w:rsidRPr="00D2146B" w:rsidRDefault="002024F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24F9" w:rsidRPr="00D2146B" w:rsidRDefault="002024F9" w:rsidP="002903DF">
                              <w:pPr>
                                <w:spacing w:before="0" w:after="0"/>
                                <w:rPr>
                                  <w:sz w:val="18"/>
                                  <w:szCs w:val="18"/>
                                  <w:lang w:val="sv-SE"/>
                                </w:rPr>
                              </w:pPr>
                            </w:p>
                            <w:p w14:paraId="3BE3217A" w14:textId="77777777" w:rsidR="002024F9" w:rsidRPr="00D2146B" w:rsidRDefault="002024F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024F9" w:rsidRPr="00D2146B" w:rsidRDefault="002024F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24F9" w:rsidRDefault="002024F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2024F9" w:rsidRPr="00D2146B" w:rsidRDefault="002024F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2024F9" w:rsidRPr="00D2146B" w:rsidRDefault="002024F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p w14:paraId="28313E96"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024F9" w:rsidRPr="00D2146B" w:rsidRDefault="002024F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2024F9" w:rsidRPr="00D2146B" w:rsidRDefault="002024F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p w14:paraId="48FC4ABF"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024F9" w:rsidRPr="00D2146B" w:rsidRDefault="002024F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024F9" w:rsidRPr="00D2146B" w:rsidRDefault="002024F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24F9" w:rsidRDefault="002024F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2024F9"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2024F9" w:rsidRPr="00D2146B" w:rsidRDefault="002024F9"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2024F9" w:rsidRPr="00D2146B" w:rsidRDefault="002024F9"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2024F9" w:rsidRPr="00D2146B" w:rsidRDefault="002024F9"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2024F9" w:rsidRPr="00D2146B" w:rsidRDefault="002024F9"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2024F9" w:rsidRPr="00D2146B" w:rsidRDefault="002024F9" w:rsidP="002903DF">
                        <w:pPr>
                          <w:spacing w:before="0" w:after="0"/>
                          <w:rPr>
                            <w:sz w:val="18"/>
                            <w:szCs w:val="18"/>
                            <w:lang w:val="sv-SE"/>
                          </w:rPr>
                        </w:pPr>
                        <w:r w:rsidRPr="00D2146B">
                          <w:rPr>
                            <w:sz w:val="18"/>
                            <w:szCs w:val="18"/>
                            <w:lang w:val="sv-SE"/>
                          </w:rPr>
                          <w:t>Regular Frame Pointer</w:t>
                        </w:r>
                      </w:p>
                      <w:p w14:paraId="62230721" w14:textId="77777777" w:rsidR="002024F9" w:rsidRPr="00D2146B" w:rsidRDefault="002024F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24F9" w:rsidRPr="00D2146B" w:rsidRDefault="002024F9" w:rsidP="002903DF">
                        <w:pPr>
                          <w:spacing w:before="0" w:after="0"/>
                          <w:rPr>
                            <w:sz w:val="18"/>
                            <w:szCs w:val="18"/>
                            <w:lang w:val="sv-SE"/>
                          </w:rPr>
                        </w:pPr>
                      </w:p>
                      <w:p w14:paraId="3BE3217A" w14:textId="77777777" w:rsidR="002024F9" w:rsidRPr="00D2146B" w:rsidRDefault="002024F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024F9" w:rsidRPr="00D2146B" w:rsidRDefault="002024F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24F9" w:rsidRDefault="002024F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2024F9" w:rsidRPr="00D2146B" w:rsidRDefault="002024F9"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2024F9" w:rsidRPr="00D2146B" w:rsidRDefault="002024F9"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2024F9" w:rsidRPr="00D2146B" w:rsidRDefault="002024F9"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p w14:paraId="28313E96" w14:textId="77777777" w:rsidR="002024F9" w:rsidRPr="00D2146B" w:rsidRDefault="002024F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024F9" w:rsidRPr="00D2146B" w:rsidRDefault="002024F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24F9" w:rsidRPr="00D2146B" w:rsidRDefault="002024F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2024F9" w:rsidRPr="00D2146B" w:rsidRDefault="002024F9"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p w14:paraId="48FC4ABF" w14:textId="77777777" w:rsidR="002024F9" w:rsidRPr="00D2146B" w:rsidRDefault="002024F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024F9" w:rsidRPr="00D2146B" w:rsidRDefault="002024F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2024F9" w:rsidRPr="00DF14A9" w:rsidRDefault="002024F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2024F9" w:rsidRPr="00490BCB" w:rsidRDefault="002024F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2024F9" w:rsidRPr="00090144" w:rsidRDefault="002024F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2024F9" w:rsidRPr="00090144" w:rsidRDefault="002024F9" w:rsidP="00B70491">
                              <w:pPr>
                                <w:spacing w:before="0" w:after="0" w:line="240" w:lineRule="auto"/>
                                <w:rPr>
                                  <w:rFonts w:eastAsia="Calibri"/>
                                  <w:color w:val="000000"/>
                                </w:rPr>
                              </w:pPr>
                              <w:r w:rsidRPr="00090144">
                                <w:rPr>
                                  <w:rFonts w:eastAsia="Calibri"/>
                                  <w:color w:val="000000"/>
                                </w:rPr>
                                <w:t>Frame pointer of</w:t>
                              </w:r>
                            </w:p>
                            <w:p w14:paraId="77E191A3" w14:textId="77777777" w:rsidR="002024F9" w:rsidRPr="00090144" w:rsidRDefault="002024F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2024F9" w:rsidRPr="00090144" w:rsidRDefault="002024F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24F9" w:rsidRPr="00090144" w:rsidRDefault="002024F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2024F9" w:rsidRPr="00090144" w:rsidRDefault="002024F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2024F9" w:rsidRPr="00090144" w:rsidRDefault="002024F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2024F9" w:rsidRDefault="002024F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2024F9" w:rsidRDefault="002024F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2024F9" w:rsidRDefault="002024F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2024F9" w:rsidRDefault="002024F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2024F9" w:rsidRPr="00DF14A9" w:rsidRDefault="002024F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2024F9" w:rsidRPr="00490BCB" w:rsidRDefault="002024F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2024F9" w:rsidRPr="00490BCB" w:rsidRDefault="002024F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2024F9" w:rsidRPr="00490BCB" w:rsidRDefault="002024F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2024F9" w:rsidRPr="00490BCB" w:rsidRDefault="002024F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2024F9" w:rsidRPr="00090144" w:rsidRDefault="002024F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2024F9" w:rsidRPr="00090144" w:rsidRDefault="002024F9" w:rsidP="00B70491">
                        <w:pPr>
                          <w:spacing w:before="0" w:after="0" w:line="240" w:lineRule="auto"/>
                          <w:rPr>
                            <w:rFonts w:eastAsia="Calibri"/>
                            <w:color w:val="000000"/>
                          </w:rPr>
                        </w:pPr>
                        <w:r w:rsidRPr="00090144">
                          <w:rPr>
                            <w:rFonts w:eastAsia="Calibri"/>
                            <w:color w:val="000000"/>
                          </w:rPr>
                          <w:t>Frame pointer of</w:t>
                        </w:r>
                      </w:p>
                      <w:p w14:paraId="77E191A3" w14:textId="77777777" w:rsidR="002024F9" w:rsidRPr="00090144" w:rsidRDefault="002024F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2024F9" w:rsidRPr="00090144" w:rsidRDefault="002024F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2024F9" w:rsidRPr="00090144" w:rsidRDefault="002024F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2024F9" w:rsidRPr="00090144" w:rsidRDefault="002024F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2024F9" w:rsidRPr="00090144" w:rsidRDefault="002024F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2024F9" w:rsidRDefault="002024F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2024F9" w:rsidRDefault="002024F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2024F9" w:rsidRDefault="002024F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2024F9" w:rsidRDefault="002024F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2024F9" w:rsidRPr="00DF14A9" w:rsidRDefault="002024F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2024F9" w:rsidRPr="00090144" w:rsidRDefault="002024F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2024F9" w:rsidRPr="00090144" w:rsidRDefault="002024F9" w:rsidP="00605AE9">
                              <w:pPr>
                                <w:spacing w:before="0" w:after="0" w:line="240" w:lineRule="auto"/>
                                <w:rPr>
                                  <w:rFonts w:eastAsia="Calibri"/>
                                  <w:color w:val="000000"/>
                                </w:rPr>
                              </w:pPr>
                              <w:r w:rsidRPr="00090144">
                                <w:rPr>
                                  <w:rFonts w:eastAsia="Calibri"/>
                                  <w:color w:val="000000"/>
                                </w:rPr>
                                <w:t>Frame pointer of</w:t>
                              </w:r>
                            </w:p>
                            <w:p w14:paraId="68E90914" w14:textId="77777777" w:rsidR="002024F9" w:rsidRPr="00090144" w:rsidRDefault="002024F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2024F9" w:rsidRPr="00090144" w:rsidRDefault="002024F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24F9" w:rsidRPr="00090144" w:rsidRDefault="002024F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2024F9" w:rsidRPr="00090144" w:rsidRDefault="002024F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2024F9" w:rsidRPr="00090144" w:rsidRDefault="002024F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2024F9" w:rsidRDefault="002024F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2024F9" w:rsidRDefault="002024F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2024F9" w:rsidRDefault="002024F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2024F9" w:rsidRDefault="002024F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2024F9" w:rsidRDefault="002024F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2024F9" w:rsidRDefault="002024F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24F9" w:rsidRPr="00582B75" w:rsidRDefault="002024F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2024F9" w:rsidRPr="00490BCB" w:rsidRDefault="002024F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2024F9" w:rsidRDefault="002024F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2024F9" w:rsidRPr="00E55D4A" w:rsidRDefault="002024F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2024F9" w:rsidRDefault="002024F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2024F9" w:rsidRDefault="002024F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2024F9" w:rsidRDefault="002024F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2024F9" w:rsidRDefault="002024F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2024F9" w:rsidRDefault="002024F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2024F9" w:rsidRDefault="002024F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2024F9" w:rsidRDefault="002024F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2024F9" w:rsidRDefault="002024F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2024F9" w:rsidRDefault="002024F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2024F9" w:rsidRDefault="002024F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2024F9" w:rsidRDefault="002024F9" w:rsidP="00496983">
                              <w:pPr>
                                <w:spacing w:before="0" w:line="257" w:lineRule="auto"/>
                                <w:jc w:val="center"/>
                                <w:rPr>
                                  <w:sz w:val="24"/>
                                  <w:szCs w:val="24"/>
                                </w:rPr>
                              </w:pPr>
                              <w:r>
                                <w:rPr>
                                  <w:rFonts w:eastAsia="Calibri"/>
                                  <w:color w:val="000000"/>
                                  <w:sz w:val="16"/>
                                  <w:szCs w:val="16"/>
                                </w:rPr>
                                <w:t>129</w:t>
                              </w:r>
                            </w:p>
                            <w:p w14:paraId="3E4A06D3" w14:textId="77777777" w:rsidR="002024F9" w:rsidRDefault="002024F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2024F9" w:rsidRDefault="002024F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2024F9" w:rsidRDefault="002024F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2024F9" w:rsidRDefault="002024F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2024F9" w:rsidRDefault="002024F9" w:rsidP="006A7496">
                              <w:pPr>
                                <w:spacing w:before="100" w:line="257" w:lineRule="auto"/>
                                <w:jc w:val="left"/>
                                <w:rPr>
                                  <w:sz w:val="24"/>
                                  <w:szCs w:val="24"/>
                                </w:rPr>
                              </w:pPr>
                              <w:r>
                                <w:rPr>
                                  <w:rFonts w:eastAsia="Calibri"/>
                                  <w:color w:val="000000"/>
                                  <w:sz w:val="16"/>
                                  <w:szCs w:val="16"/>
                                </w:rPr>
                                <w:t>Before</w:t>
                              </w:r>
                            </w:p>
                            <w:p w14:paraId="6B197F32" w14:textId="77777777" w:rsidR="002024F9" w:rsidRDefault="002024F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2024F9" w:rsidRDefault="002024F9" w:rsidP="006A7496">
                              <w:pPr>
                                <w:spacing w:before="100" w:line="256" w:lineRule="auto"/>
                                <w:rPr>
                                  <w:sz w:val="24"/>
                                  <w:szCs w:val="24"/>
                                </w:rPr>
                              </w:pPr>
                              <w:r>
                                <w:rPr>
                                  <w:rFonts w:eastAsia="Calibri"/>
                                  <w:color w:val="000000"/>
                                  <w:sz w:val="16"/>
                                  <w:szCs w:val="16"/>
                                </w:rPr>
                                <w:t>After</w:t>
                              </w:r>
                            </w:p>
                            <w:p w14:paraId="7E3E04C8" w14:textId="77777777" w:rsidR="002024F9" w:rsidRDefault="002024F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2024F9" w:rsidRPr="00DF14A9" w:rsidRDefault="002024F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2024F9" w:rsidRPr="00490BCB" w:rsidRDefault="002024F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2024F9" w:rsidRPr="00490BCB" w:rsidRDefault="002024F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2024F9" w:rsidRPr="00090144" w:rsidRDefault="002024F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2024F9" w:rsidRPr="00090144" w:rsidRDefault="002024F9" w:rsidP="00605AE9">
                        <w:pPr>
                          <w:spacing w:before="0" w:after="0" w:line="240" w:lineRule="auto"/>
                          <w:rPr>
                            <w:rFonts w:eastAsia="Calibri"/>
                            <w:color w:val="000000"/>
                          </w:rPr>
                        </w:pPr>
                        <w:r w:rsidRPr="00090144">
                          <w:rPr>
                            <w:rFonts w:eastAsia="Calibri"/>
                            <w:color w:val="000000"/>
                          </w:rPr>
                          <w:t>Frame pointer of</w:t>
                        </w:r>
                      </w:p>
                      <w:p w14:paraId="68E90914" w14:textId="77777777" w:rsidR="002024F9" w:rsidRPr="00090144" w:rsidRDefault="002024F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2024F9" w:rsidRPr="00090144" w:rsidRDefault="002024F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2024F9" w:rsidRPr="00090144" w:rsidRDefault="002024F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2024F9" w:rsidRPr="00090144" w:rsidRDefault="002024F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2024F9" w:rsidRPr="00090144" w:rsidRDefault="002024F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2024F9" w:rsidRDefault="002024F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2024F9" w:rsidRDefault="002024F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2024F9" w:rsidRDefault="002024F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2024F9" w:rsidRDefault="002024F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2024F9" w:rsidRDefault="002024F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2024F9" w:rsidRDefault="002024F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2024F9" w:rsidRPr="00582B75" w:rsidRDefault="002024F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2024F9" w:rsidRPr="00490BCB" w:rsidRDefault="002024F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2024F9" w:rsidRPr="00490BCB" w:rsidRDefault="002024F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2024F9" w:rsidRDefault="002024F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2024F9" w:rsidRPr="00E55D4A" w:rsidRDefault="002024F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2024F9" w:rsidRDefault="002024F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2024F9" w:rsidRDefault="002024F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2024F9" w:rsidRDefault="002024F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2024F9" w:rsidRDefault="002024F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2024F9" w:rsidRDefault="002024F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2024F9" w:rsidRDefault="002024F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2024F9" w:rsidRDefault="002024F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2024F9" w:rsidRDefault="002024F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2024F9" w:rsidRDefault="002024F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2024F9" w:rsidRDefault="002024F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2024F9" w:rsidRDefault="002024F9" w:rsidP="00496983">
                        <w:pPr>
                          <w:spacing w:before="0" w:line="257" w:lineRule="auto"/>
                          <w:jc w:val="center"/>
                          <w:rPr>
                            <w:sz w:val="24"/>
                            <w:szCs w:val="24"/>
                          </w:rPr>
                        </w:pPr>
                        <w:r>
                          <w:rPr>
                            <w:rFonts w:eastAsia="Calibri"/>
                            <w:color w:val="000000"/>
                            <w:sz w:val="16"/>
                            <w:szCs w:val="16"/>
                          </w:rPr>
                          <w:t>129</w:t>
                        </w:r>
                      </w:p>
                      <w:p w14:paraId="3E4A06D3" w14:textId="77777777" w:rsidR="002024F9" w:rsidRDefault="002024F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2024F9" w:rsidRDefault="002024F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2024F9" w:rsidRDefault="002024F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2024F9" w:rsidRDefault="002024F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2024F9" w:rsidRDefault="002024F9" w:rsidP="006A7496">
                        <w:pPr>
                          <w:spacing w:before="100" w:line="257" w:lineRule="auto"/>
                          <w:jc w:val="left"/>
                          <w:rPr>
                            <w:sz w:val="24"/>
                            <w:szCs w:val="24"/>
                          </w:rPr>
                        </w:pPr>
                        <w:r>
                          <w:rPr>
                            <w:rFonts w:eastAsia="Calibri"/>
                            <w:color w:val="000000"/>
                            <w:sz w:val="16"/>
                            <w:szCs w:val="16"/>
                          </w:rPr>
                          <w:t>Before</w:t>
                        </w:r>
                      </w:p>
                      <w:p w14:paraId="6B197F32" w14:textId="77777777" w:rsidR="002024F9" w:rsidRDefault="002024F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2024F9" w:rsidRDefault="002024F9" w:rsidP="006A7496">
                        <w:pPr>
                          <w:spacing w:before="100" w:line="256" w:lineRule="auto"/>
                          <w:rPr>
                            <w:sz w:val="24"/>
                            <w:szCs w:val="24"/>
                          </w:rPr>
                        </w:pPr>
                        <w:r>
                          <w:rPr>
                            <w:rFonts w:eastAsia="Calibri"/>
                            <w:color w:val="000000"/>
                            <w:sz w:val="16"/>
                            <w:szCs w:val="16"/>
                          </w:rPr>
                          <w:t>After</w:t>
                        </w:r>
                      </w:p>
                      <w:p w14:paraId="7E3E04C8" w14:textId="77777777" w:rsidR="002024F9" w:rsidRDefault="002024F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BE13E1"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E13E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E13E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E13E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E13E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E13E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E13E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E13E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E13E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E13E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E13E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E13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E13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E13E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E13E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E1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E1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E13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E13E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E13E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E13E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E13E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E13E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E13E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024F9" w:rsidRDefault="002024F9" w:rsidP="006C7309">
      <w:pPr>
        <w:spacing w:line="240" w:lineRule="auto"/>
      </w:pPr>
      <w:r>
        <w:separator/>
      </w:r>
    </w:p>
  </w:endnote>
  <w:endnote w:type="continuationSeparator" w:id="0">
    <w:p w14:paraId="0DD18C9D" w14:textId="77777777" w:rsidR="002024F9" w:rsidRDefault="002024F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024F9" w:rsidRDefault="002024F9" w:rsidP="006C7309">
      <w:pPr>
        <w:spacing w:line="240" w:lineRule="auto"/>
      </w:pPr>
      <w:r>
        <w:separator/>
      </w:r>
    </w:p>
  </w:footnote>
  <w:footnote w:type="continuationSeparator" w:id="0">
    <w:p w14:paraId="0BA3DA21" w14:textId="77777777" w:rsidR="002024F9" w:rsidRDefault="002024F9"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0</TotalTime>
  <Pages>441</Pages>
  <Words>139745</Words>
  <Characters>740653</Characters>
  <Application>Microsoft Office Word</Application>
  <DocSecurity>0</DocSecurity>
  <Lines>6172</Lines>
  <Paragraphs>175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02</cp:revision>
  <cp:lastPrinted>2021-02-14T18:53:00Z</cp:lastPrinted>
  <dcterms:created xsi:type="dcterms:W3CDTF">2021-02-04T18:46:00Z</dcterms:created>
  <dcterms:modified xsi:type="dcterms:W3CDTF">2021-02-23T22:08:00Z</dcterms:modified>
</cp:coreProperties>
</file>